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0f46063df32bc259db1de6ee5c5d41d8b7f6a6"/>
    <w:p>
      <w:pPr>
        <w:pStyle w:val="Heading1"/>
      </w:pPr>
      <w:r>
        <w:t xml:space="preserve">Nick Begich’s Positions On Arts and Human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ts, Humanities, and Cultural Policy in Alask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